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360995" w:rsidRPr="00522B9B" w:rsidRDefault="00EB59C4" w:rsidP="00522B9B">
      <w:pPr>
        <w:rPr>
          <w:b/>
          <w:color w:val="FF0000"/>
        </w:rPr>
      </w:pPr>
      <w:r w:rsidRPr="00EC3CA4">
        <w:rPr>
          <w:b/>
          <w:color w:val="FF0000"/>
        </w:rPr>
        <w:t xml:space="preserve">Respons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 we created a muta</w:t>
      </w:r>
      <w:r w:rsidR="00522B9B">
        <w:rPr>
          <w:b/>
          <w:color w:val="FF0000"/>
        </w:rPr>
        <w:t xml:space="preserve">tion version of </w:t>
      </w:r>
      <w:proofErr w:type="spellStart"/>
      <w:r w:rsidR="00522B9B">
        <w:rPr>
          <w:b/>
          <w:color w:val="FF0000"/>
        </w:rPr>
        <w:t>ict</w:t>
      </w:r>
      <w:proofErr w:type="spellEnd"/>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proofErr w:type="spellStart"/>
      <w:r w:rsidR="00522B9B">
        <w:rPr>
          <w:b/>
          <w:color w:val="FF0000"/>
        </w:rPr>
        <w:t>ict</w:t>
      </w:r>
      <w:proofErr w:type="spellEnd"/>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w:t>
      </w:r>
      <w:r w:rsidR="00A827AD" w:rsidRPr="00EC3CA4">
        <w:rPr>
          <w:b/>
          <w:color w:val="FF0000"/>
        </w:rPr>
        <w:t xml:space="preserve">back checking mechanism, </w:t>
      </w:r>
      <w:r w:rsidR="00A827AD" w:rsidRPr="00EC3CA4">
        <w:rPr>
          <w:b/>
          <w:color w:val="FF0000"/>
        </w:rPr>
        <w:t>the number of test cases gener</w:t>
      </w:r>
      <w:r w:rsidR="00A827AD" w:rsidRPr="00EC3CA4">
        <w:rPr>
          <w:b/>
          <w:color w:val="FF0000"/>
        </w:rPr>
        <w:t xml:space="preserve">ated by </w:t>
      </w:r>
      <w:proofErr w:type="spellStart"/>
      <w:r w:rsidR="00A827AD" w:rsidRPr="00EC3CA4">
        <w:rPr>
          <w:b/>
          <w:color w:val="FF0000"/>
        </w:rPr>
        <w:t>ict</w:t>
      </w:r>
      <w:proofErr w:type="spellEnd"/>
      <w:r w:rsidR="00A827AD" w:rsidRPr="00EC3CA4">
        <w:rPr>
          <w:b/>
          <w:color w:val="FF0000"/>
        </w:rPr>
        <w:t xml:space="preserve"> reduced, but th</w:t>
      </w:r>
      <w:r w:rsidR="00A827AD" w:rsidRPr="00EC3CA4">
        <w:rPr>
          <w:b/>
          <w:color w:val="FF0000"/>
        </w:rPr>
        <w:t>e quality of MFS identification</w:t>
      </w:r>
      <w:r w:rsidR="00A827AD" w:rsidRPr="00EC3CA4">
        <w:rPr>
          <w:rFonts w:hint="eastAsia"/>
          <w:b/>
          <w:color w:val="FF0000"/>
        </w:rPr>
        <w:t xml:space="preserve"> </w:t>
      </w:r>
      <w:r w:rsidR="00A827AD" w:rsidRPr="00EC3CA4">
        <w:rPr>
          <w:b/>
          <w:color w:val="FF0000"/>
        </w:rPr>
        <w:t>and tested-t-way coverage de</w:t>
      </w:r>
      <w:r w:rsidR="00A827AD" w:rsidRPr="00EC3CA4">
        <w:rPr>
          <w:b/>
          <w:color w:val="FF0000"/>
        </w:rPr>
        <w:t>creased significantly. It indi</w:t>
      </w:r>
      <w:r w:rsidR="00A827AD" w:rsidRPr="00EC3CA4">
        <w:rPr>
          <w:b/>
          <w:color w:val="FF0000"/>
        </w:rPr>
        <w:t>cates that the additional t</w:t>
      </w:r>
      <w:r w:rsidR="00A827AD" w:rsidRPr="00EC3CA4">
        <w:rPr>
          <w:b/>
          <w:color w:val="FF0000"/>
        </w:rPr>
        <w:t>est cases generated in feedback</w:t>
      </w:r>
      <w:r w:rsidR="00A827AD" w:rsidRPr="00EC3CA4">
        <w:rPr>
          <w:rFonts w:hint="eastAsia"/>
          <w:b/>
          <w:color w:val="FF0000"/>
        </w:rPr>
        <w:t xml:space="preserve"> </w:t>
      </w:r>
      <w:r w:rsidR="00A827AD" w:rsidRPr="00EC3CA4">
        <w:rPr>
          <w:b/>
          <w:color w:val="FF0000"/>
        </w:rPr>
        <w:t>checking mechanism is w</w:t>
      </w:r>
      <w:r w:rsidR="00A827AD" w:rsidRPr="00EC3CA4">
        <w:rPr>
          <w:b/>
          <w:color w:val="FF0000"/>
        </w:rPr>
        <w:t>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w:t>
      </w:r>
      <w:r w:rsidR="00A827AD" w:rsidRPr="00EC3CA4">
        <w:rPr>
          <w:b/>
          <w:color w:val="FF0000"/>
        </w:rPr>
        <w:t>ing mechanism in the CT process</w:t>
      </w:r>
      <w:r w:rsidR="00A827AD" w:rsidRPr="00EC3CA4">
        <w:rPr>
          <w:rFonts w:hint="eastAsia"/>
          <w:b/>
          <w:color w:val="FF0000"/>
        </w:rPr>
        <w:t xml:space="preserve"> </w:t>
      </w:r>
      <w:r w:rsidR="00A827AD" w:rsidRPr="00EC3CA4">
        <w:rPr>
          <w:b/>
          <w:color w:val="FF0000"/>
        </w:rPr>
        <w:t>in order to obtain a bette</w:t>
      </w:r>
      <w:r w:rsidR="00A827AD" w:rsidRPr="00EC3CA4">
        <w:rPr>
          <w:b/>
          <w:color w:val="FF0000"/>
        </w:rPr>
        <w:t>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F548EA" w:rsidRDefault="00360995">
      <w:r>
        <w:t>//</w:t>
      </w:r>
      <w:r>
        <w:rPr>
          <w:rFonts w:hint="eastAsia"/>
        </w:rPr>
        <w:t>实验</w:t>
      </w:r>
      <w:r>
        <w:rPr>
          <w:rFonts w:hint="eastAsia"/>
        </w:rPr>
        <w:t xml:space="preserve"> </w:t>
      </w:r>
      <w:r>
        <w:rPr>
          <w:rFonts w:hint="eastAsia"/>
        </w:rPr>
        <w:t>不确定</w:t>
      </w:r>
      <w:r w:rsidR="00877918">
        <w:rPr>
          <w:rFonts w:hint="eastAsia"/>
        </w:rPr>
        <w:t>错误</w:t>
      </w:r>
      <w:r w:rsidR="00963572">
        <w:br/>
        <w:t xml:space="preserve">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F548EA" w:rsidRDefault="00F548EA"/>
    <w:p w:rsidR="00B45970" w:rsidRDefault="00990CCE">
      <w:r>
        <w:rPr>
          <w:rFonts w:hint="eastAsia"/>
        </w:rPr>
        <w:t>使用了非常有疑问的人工数据。</w:t>
      </w:r>
      <w:r>
        <w:rPr>
          <w:rFonts w:hint="eastAsia"/>
        </w:rPr>
        <w:t xml:space="preserve"> </w:t>
      </w:r>
      <w:r w:rsidR="00633388">
        <w:rPr>
          <w:rFonts w:hint="eastAsia"/>
        </w:rPr>
        <w:t>为什么有一个</w:t>
      </w:r>
      <w:r w:rsidR="00633388">
        <w:rPr>
          <w:rFonts w:hint="eastAsia"/>
        </w:rPr>
        <w:t xml:space="preserve"> </w:t>
      </w:r>
      <w:r w:rsidR="00633388">
        <w:rPr>
          <w:rFonts w:hint="eastAsia"/>
        </w:rPr>
        <w:t>确定的</w:t>
      </w:r>
      <w:r w:rsidR="00633388">
        <w:t xml:space="preserve"> </w:t>
      </w:r>
      <w:r w:rsidR="00633388">
        <w:rPr>
          <w:rFonts w:hint="eastAsia"/>
        </w:rPr>
        <w:t>和一个非确定的。</w:t>
      </w:r>
      <w:r w:rsidR="00331CBB">
        <w:rPr>
          <w:rFonts w:hint="eastAsia"/>
        </w:rPr>
        <w:t xml:space="preserve"> </w:t>
      </w:r>
      <w:r w:rsidR="00331CBB">
        <w:rPr>
          <w:rFonts w:hint="eastAsia"/>
        </w:rPr>
        <w:t>当</w:t>
      </w:r>
      <w:r w:rsidR="00331CBB">
        <w:rPr>
          <w:rFonts w:hint="eastAsia"/>
        </w:rPr>
        <w:t>non</w:t>
      </w:r>
      <w:r w:rsidR="00331CBB">
        <w:t xml:space="preserve">-deterministic </w:t>
      </w:r>
      <w:r w:rsidR="00331CBB">
        <w:rPr>
          <w:rFonts w:hint="eastAsia"/>
        </w:rPr>
        <w:t>程度到达</w:t>
      </w:r>
      <w:r w:rsidR="00331CBB">
        <w:rPr>
          <w:rFonts w:hint="eastAsia"/>
        </w:rPr>
        <w:t>0.4</w:t>
      </w:r>
      <w:r w:rsidR="00331CBB">
        <w:rPr>
          <w:rFonts w:hint="eastAsia"/>
        </w:rPr>
        <w:t>和</w:t>
      </w:r>
      <w:r w:rsidR="00331CBB">
        <w:rPr>
          <w:rFonts w:hint="eastAsia"/>
        </w:rPr>
        <w:t>0.8</w:t>
      </w:r>
      <w:r w:rsidR="00331CBB">
        <w:rPr>
          <w:rFonts w:hint="eastAsia"/>
        </w:rPr>
        <w:t>的时候，还有很大的降低</w:t>
      </w:r>
      <w:r w:rsidR="00331CBB">
        <w:rPr>
          <w:rFonts w:hint="eastAsia"/>
        </w:rPr>
        <w:t xml:space="preserve"> </w:t>
      </w:r>
      <w:r w:rsidR="00331CBB">
        <w:rPr>
          <w:rFonts w:hint="eastAsia"/>
        </w:rPr>
        <w:t>（低于</w:t>
      </w:r>
      <w:r w:rsidR="00331CBB">
        <w:rPr>
          <w:rFonts w:hint="eastAsia"/>
        </w:rPr>
        <w:t>0.4</w:t>
      </w:r>
      <w:r w:rsidR="00331CBB">
        <w:rPr>
          <w:rFonts w:hint="eastAsia"/>
        </w:rPr>
        <w:t>）。</w:t>
      </w:r>
      <w:r w:rsidR="008563C4">
        <w:rPr>
          <w:rFonts w:hint="eastAsia"/>
        </w:rPr>
        <w:t xml:space="preserve"> </w:t>
      </w:r>
      <w:r w:rsidR="008563C4">
        <w:rPr>
          <w:rFonts w:hint="eastAsia"/>
        </w:rPr>
        <w:t>不一定好于其他。因为</w:t>
      </w:r>
      <w:r w:rsidR="008563C4">
        <w:rPr>
          <w:rFonts w:hint="eastAsia"/>
        </w:rPr>
        <w:t>0.4</w:t>
      </w:r>
      <w:r w:rsidR="008563C4">
        <w:rPr>
          <w:rFonts w:hint="eastAsia"/>
        </w:rPr>
        <w:t>不可接受。</w:t>
      </w:r>
      <w:r w:rsidR="008563C4">
        <w:rPr>
          <w:rFonts w:hint="eastAsia"/>
        </w:rPr>
        <w:t xml:space="preserve"> </w:t>
      </w:r>
      <w:r w:rsidR="00240D2F">
        <w:rPr>
          <w:rFonts w:hint="eastAsia"/>
        </w:rPr>
        <w:t>因此，这个方法比其他方法好，能处理</w:t>
      </w:r>
      <w:r w:rsidR="00240D2F">
        <w:rPr>
          <w:rFonts w:hint="eastAsia"/>
        </w:rPr>
        <w:t>non-</w:t>
      </w:r>
      <w:r w:rsidR="00240D2F">
        <w:t>deterministic</w:t>
      </w:r>
      <w:r w:rsidR="00240D2F">
        <w:rPr>
          <w:rFonts w:hint="eastAsia"/>
        </w:rPr>
        <w:t>问题</w:t>
      </w:r>
      <w:r w:rsidR="008563C4">
        <w:t xml:space="preserve"> </w:t>
      </w:r>
      <w:r w:rsidR="008563C4">
        <w:rPr>
          <w:rFonts w:hint="eastAsia"/>
        </w:rPr>
        <w:t>这个结果是不能接受的。</w:t>
      </w:r>
    </w:p>
    <w:p w:rsidR="008563C4" w:rsidRDefault="008563C4"/>
    <w:p w:rsidR="00240D2F" w:rsidRDefault="00F548EA">
      <w:r>
        <w:t xml:space="preserve">Response: </w:t>
      </w:r>
      <w:r w:rsidR="007062C3">
        <w:t xml:space="preserve">  We have changed </w:t>
      </w:r>
      <w:proofErr w:type="gramStart"/>
      <w:r w:rsidR="007062C3">
        <w:t>to ,</w:t>
      </w:r>
      <w:proofErr w:type="gramEnd"/>
      <w:r w:rsidR="007062C3">
        <w:t xml:space="preserve"> we found our results </w:t>
      </w:r>
      <w:r w:rsidR="00CD10BD">
        <w:t>performed</w:t>
      </w:r>
      <w:r w:rsidR="007062C3">
        <w:t xml:space="preserve"> even better than the case. </w:t>
      </w:r>
      <w:r w:rsidR="007062C3">
        <w:rPr>
          <w:rFonts w:hint="eastAsia"/>
        </w:rPr>
        <w:t>One</w:t>
      </w:r>
      <w:r w:rsidR="003370D2">
        <w:t xml:space="preserve"> explanation is that there is a voice.</w:t>
      </w:r>
    </w:p>
    <w:p w:rsidR="00240D2F" w:rsidRDefault="00240D2F" w:rsidP="00240D2F">
      <w:r>
        <w:rPr>
          <w:rFonts w:hint="eastAsia"/>
        </w:rPr>
        <w:t>这个问题我们分两个：</w:t>
      </w:r>
    </w:p>
    <w:p w:rsidR="00240D2F" w:rsidRDefault="00951253" w:rsidP="00240D2F">
      <w:r>
        <w:rPr>
          <w:rFonts w:hint="eastAsia"/>
        </w:rPr>
        <w:t>第一</w:t>
      </w:r>
      <w:r w:rsidR="007F3B86">
        <w:rPr>
          <w:rFonts w:hint="eastAsia"/>
        </w:rPr>
        <w:t>我们同意，我们改变了实验设计，抹去了那个</w:t>
      </w:r>
      <w:r w:rsidR="007F3B86">
        <w:rPr>
          <w:rFonts w:hint="eastAsia"/>
        </w:rPr>
        <w:t>deterministic</w:t>
      </w:r>
      <w:r w:rsidR="007F3B86">
        <w:rPr>
          <w:rFonts w:hint="eastAsia"/>
        </w:rPr>
        <w:t>的故障。我们发现我们的方法反而更好。</w:t>
      </w:r>
    </w:p>
    <w:p w:rsidR="00240D2F" w:rsidRDefault="00240D2F" w:rsidP="00240D2F">
      <w:r>
        <w:rPr>
          <w:rFonts w:hint="eastAsia"/>
        </w:rPr>
        <w:t>我们不同意。当我们的方法已经比其他方法都好的时候，没有</w:t>
      </w:r>
    </w:p>
    <w:p w:rsidR="00240D2F" w:rsidRDefault="00240D2F"/>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proofErr w:type="spellStart"/>
      <w:r w:rsidR="008173A0">
        <w:rPr>
          <w:b/>
          <w:color w:val="FF0000"/>
        </w:rPr>
        <w:t>ict</w:t>
      </w:r>
      <w:proofErr w:type="spellEnd"/>
      <w:r w:rsidR="008173A0">
        <w:rPr>
          <w:b/>
          <w:color w:val="FF0000"/>
        </w:rPr>
        <w:t xml:space="preserve">, </w:t>
      </w:r>
      <w:proofErr w:type="spellStart"/>
      <w:r w:rsidR="008173A0">
        <w:rPr>
          <w:b/>
          <w:color w:val="FF0000"/>
        </w:rPr>
        <w:t>sct</w:t>
      </w:r>
      <w:proofErr w:type="spellEnd"/>
      <w:r w:rsidR="008173A0">
        <w:rPr>
          <w:b/>
          <w:color w:val="FF0000"/>
        </w:rPr>
        <w:t xml:space="preserve">, and </w:t>
      </w:r>
      <w:proofErr w:type="spellStart"/>
      <w:r w:rsidR="008173A0">
        <w:rPr>
          <w:b/>
          <w:color w:val="FF0000"/>
        </w:rPr>
        <w:t>fda-cit</w:t>
      </w:r>
      <w:proofErr w:type="spellEnd"/>
      <w:r w:rsidR="008173A0">
        <w:rPr>
          <w:b/>
          <w:color w:val="FF0000"/>
        </w:rPr>
        <w:t xml:space="preserve">,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w:t>
      </w:r>
      <w:r w:rsidR="009969DA" w:rsidRPr="009969DA">
        <w:rPr>
          <w:b/>
          <w:color w:val="FF0000"/>
        </w:rPr>
        <w:lastRenderedPageBreak/>
        <w:t xml:space="preserve">obtained from the experiments of single defeat. Particularly, </w:t>
      </w:r>
      <w:proofErr w:type="spellStart"/>
      <w:r w:rsidR="002D7720">
        <w:rPr>
          <w:b/>
          <w:color w:val="FF0000"/>
        </w:rPr>
        <w:t>ict</w:t>
      </w:r>
      <w:proofErr w:type="spellEnd"/>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w:t>
      </w:r>
      <w:proofErr w:type="spellStart"/>
      <w:r w:rsidR="002D7720">
        <w:rPr>
          <w:b/>
          <w:color w:val="FF0000"/>
        </w:rPr>
        <w:t>fda-cit</w:t>
      </w:r>
      <w:proofErr w:type="spellEnd"/>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proofErr w:type="spellStart"/>
      <w:r w:rsidR="00E15ACA">
        <w:rPr>
          <w:b/>
          <w:color w:val="FF0000"/>
        </w:rPr>
        <w:t>ict</w:t>
      </w:r>
      <w:proofErr w:type="spellEnd"/>
      <w:r w:rsidR="00E15ACA">
        <w:rPr>
          <w:b/>
          <w:color w:val="FF0000"/>
        </w:rPr>
        <w:t xml:space="preserve"> and </w:t>
      </w:r>
      <w:proofErr w:type="spellStart"/>
      <w:r w:rsidR="00E15ACA">
        <w:rPr>
          <w:b/>
          <w:color w:val="FF0000"/>
        </w:rPr>
        <w:t>fda-cit</w:t>
      </w:r>
      <w:proofErr w:type="spellEnd"/>
      <w:r w:rsidR="00E15ACA">
        <w:rPr>
          <w:b/>
          <w:color w:val="FF0000"/>
        </w:rPr>
        <w:t xml:space="preserve">, </w:t>
      </w:r>
      <w:r w:rsidR="00F45C98">
        <w:rPr>
          <w:b/>
          <w:color w:val="FF0000"/>
        </w:rPr>
        <w:t>a</w:t>
      </w:r>
      <w:r w:rsidR="0043314F">
        <w:rPr>
          <w:b/>
          <w:color w:val="FF0000"/>
        </w:rPr>
        <w:t>pproach</w:t>
      </w:r>
      <w:r w:rsidR="006A59DC">
        <w:rPr>
          <w:b/>
          <w:color w:val="FF0000"/>
        </w:rPr>
        <w:t xml:space="preserve"> </w:t>
      </w:r>
      <w:proofErr w:type="spellStart"/>
      <w:r w:rsidR="006A59DC">
        <w:rPr>
          <w:b/>
          <w:color w:val="FF0000"/>
        </w:rPr>
        <w:t>sct</w:t>
      </w:r>
      <w:proofErr w:type="spellEnd"/>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r>
      <w:proofErr w:type="spellStart"/>
      <w:r w:rsidR="003914D5">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lastRenderedPageBreak/>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450A5A">
      <w:bookmarkStart w:id="0" w:name="_GoBack"/>
      <w:bookmarkEnd w:id="0"/>
      <w:r>
        <w:t>//</w:t>
      </w:r>
      <w:r>
        <w:rPr>
          <w:rFonts w:hint="eastAsia"/>
        </w:rPr>
        <w:t>相关的是</w:t>
      </w:r>
      <w:r>
        <w:rPr>
          <w:rFonts w:hint="eastAsia"/>
        </w:rPr>
        <w:t xml:space="preserve"> </w:t>
      </w:r>
      <w:r>
        <w:rPr>
          <w:rFonts w:hint="eastAsia"/>
        </w:rPr>
        <w:t>处理</w:t>
      </w:r>
      <w:r>
        <w:rPr>
          <w:rFonts w:hint="eastAsia"/>
        </w:rPr>
        <w:t xml:space="preserve"> </w:t>
      </w:r>
      <w:r>
        <w:rPr>
          <w:rFonts w:hint="eastAsia"/>
        </w:rPr>
        <w:t>多个</w:t>
      </w:r>
      <w:r>
        <w:rPr>
          <w:rFonts w:hint="eastAsia"/>
        </w:rPr>
        <w:t>MFS</w:t>
      </w:r>
      <w:r w:rsidR="00963572">
        <w:br/>
        <w:t xml:space="preserve">A related concern is that although ICT seems to be mostly about multiple </w:t>
      </w:r>
      <w:proofErr w:type="spellStart"/>
      <w:r w:rsidR="00963572">
        <w:t>MFSes</w:t>
      </w:r>
      <w:proofErr w:type="spellEnd"/>
      <w:r w:rsidR="00963572">
        <w:t xml:space="preserve">, it does not seem to offer a mechanism to address this issue if a given failing test case has multiple </w:t>
      </w:r>
      <w:proofErr w:type="spellStart"/>
      <w:r w:rsidR="00963572">
        <w:t>MFSes</w:t>
      </w:r>
      <w:proofErr w:type="spellEnd"/>
      <w:r w:rsidR="00963572">
        <w:t xml:space="preserve">. It simply attempts to avoid generating test cases with multiple </w:t>
      </w:r>
      <w:proofErr w:type="spellStart"/>
      <w:r w:rsidR="00963572">
        <w:t>MFSes</w:t>
      </w:r>
      <w:proofErr w:type="spellEnd"/>
      <w:r w:rsidR="00963572">
        <w:t xml:space="preserve"> by opportunistically hoping to hit test cases with single MFS before it hits test cases with multiple test cases, so that the single </w:t>
      </w:r>
      <w:proofErr w:type="spellStart"/>
      <w:r w:rsidR="00963572">
        <w:t>MFSes</w:t>
      </w:r>
      <w:proofErr w:type="spellEnd"/>
      <w:r w:rsidR="00963572">
        <w:t xml:space="preserve"> can be ruled out to reduce the chance of hitting multiple </w:t>
      </w:r>
      <w:proofErr w:type="spellStart"/>
      <w:r w:rsidR="00963572">
        <w:t>MFSes</w:t>
      </w:r>
      <w:proofErr w:type="spellEnd"/>
      <w:r w:rsidR="00963572">
        <w:t xml:space="preserve">. Since there is no guarantee for this, show ICT performs on test cases with multiple </w:t>
      </w:r>
      <w:proofErr w:type="spellStart"/>
      <w:r w:rsidR="00963572">
        <w:t>MFSes</w:t>
      </w:r>
      <w:proofErr w:type="spellEnd"/>
      <w:r w:rsidR="00963572">
        <w:t xml:space="preserve"> is still a valid question? What would be the F-measure obtained for these cases?</w:t>
      </w:r>
    </w:p>
    <w:p w:rsidR="00056B6B" w:rsidRDefault="00056B6B"/>
    <w:p w:rsidR="008D2D64" w:rsidRDefault="00DA698D">
      <w:r>
        <w:rPr>
          <w:rFonts w:hint="eastAsia"/>
        </w:rPr>
        <w:t xml:space="preserve">Response: </w:t>
      </w:r>
      <w:r w:rsidR="008D2D64">
        <w:t xml:space="preserve">1. </w:t>
      </w:r>
      <w:r>
        <w:rPr>
          <w:rFonts w:hint="eastAsia"/>
        </w:rPr>
        <w:t>our r</w:t>
      </w:r>
      <w:r>
        <w:t>esults, especially feed-back checking can remove this condition.</w:t>
      </w:r>
      <w:r w:rsidR="00283314">
        <w:t xml:space="preserve"> </w:t>
      </w:r>
      <w:r w:rsidR="008D2D64">
        <w:t xml:space="preserve">Our empirical study can </w:t>
      </w:r>
      <w:r w:rsidR="009C015A">
        <w:t>significantly</w:t>
      </w:r>
      <w:r w:rsidR="008D2D64">
        <w:t xml:space="preserve"> reduce the case. </w:t>
      </w:r>
    </w:p>
    <w:p w:rsidR="008E2144" w:rsidRDefault="008D2D64">
      <w:r>
        <w:t xml:space="preserve">2. We have </w:t>
      </w:r>
      <w:r w:rsidR="00C65784">
        <w:t xml:space="preserve">simply </w:t>
      </w:r>
      <w:r>
        <w:t xml:space="preserve">attached the </w:t>
      </w:r>
      <w:r w:rsidR="00C65784">
        <w:t>results for.</w:t>
      </w:r>
      <w:r>
        <w:t xml:space="preserve"> </w:t>
      </w:r>
      <w:r w:rsidR="00283314">
        <w:t xml:space="preserve">Our method can account it, but the results is still good than </w:t>
      </w:r>
      <w:r w:rsidR="00C65784">
        <w:t>feed-back can check the multiple and just discard the problem</w:t>
      </w:r>
      <w:r w:rsidR="00283314">
        <w:t>.</w:t>
      </w:r>
      <w:r w:rsidR="00C65784">
        <w:t xml:space="preserve"> (Just cost more test cases)</w:t>
      </w:r>
      <w:r w:rsidR="00724994">
        <w:t>.</w:t>
      </w:r>
    </w:p>
    <w:p w:rsidR="00B17FFD" w:rsidRDefault="00963572">
      <w:r>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w:t>
      </w:r>
      <w:r w:rsidR="00F411C0">
        <w:rPr>
          <w:rFonts w:hint="eastAsia"/>
        </w:rPr>
        <w:lastRenderedPageBreak/>
        <w:t>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 xml:space="preserve">C. Yilmaz, E. </w:t>
      </w:r>
      <w:proofErr w:type="spellStart"/>
      <w:r w:rsidR="00667381" w:rsidRPr="00667381">
        <w:rPr>
          <w:b/>
          <w:color w:val="FF0000"/>
        </w:rPr>
        <w:t>Dumlu</w:t>
      </w:r>
      <w:proofErr w:type="spellEnd"/>
      <w:r w:rsidR="00667381" w:rsidRPr="00667381">
        <w:rPr>
          <w:b/>
          <w:color w:val="FF0000"/>
        </w:rPr>
        <w:t>,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540098" w:rsidRDefault="00540098"/>
    <w:p w:rsidR="0049180D" w:rsidRDefault="0049180D">
      <w:r>
        <w:rPr>
          <w:rFonts w:hint="eastAsia"/>
        </w:rPr>
        <w:t>第一个结束（</w:t>
      </w:r>
      <w:r>
        <w:rPr>
          <w:rFonts w:hint="eastAsia"/>
        </w:rPr>
        <w:t>comments</w:t>
      </w:r>
      <w:r>
        <w:t xml:space="preserve"> </w:t>
      </w:r>
      <w:r>
        <w:rPr>
          <w:rFonts w:hint="eastAsia"/>
        </w:rPr>
        <w:t>和</w:t>
      </w:r>
      <w:r>
        <w:rPr>
          <w:rFonts w:hint="eastAsia"/>
        </w:rPr>
        <w:t xml:space="preserve"> </w:t>
      </w:r>
      <w:r>
        <w:rPr>
          <w:rFonts w:hint="eastAsia"/>
        </w:rPr>
        <w:t>文章修改都结束了）</w:t>
      </w:r>
    </w:p>
    <w:p w:rsidR="0049180D" w:rsidRPr="0049180D" w:rsidRDefault="0049180D"/>
    <w:p w:rsidR="00021756" w:rsidRDefault="00021756">
      <w:r>
        <w:rPr>
          <w:rFonts w:hint="eastAsia"/>
        </w:rPr>
        <w:t>第三个</w:t>
      </w:r>
      <w:r>
        <w:rPr>
          <w:rFonts w:hint="eastAsia"/>
        </w:rPr>
        <w:t>reviewer</w:t>
      </w:r>
      <w:r>
        <w:rPr>
          <w:rFonts w:hint="eastAsia"/>
        </w:rPr>
        <w:t>的优先级：</w:t>
      </w:r>
    </w:p>
    <w:p w:rsidR="00FC2933" w:rsidRDefault="00FC2933"/>
    <w:p w:rsidR="00982BAE" w:rsidRDefault="00C226B9">
      <w:r w:rsidRPr="005D7E00">
        <w:rPr>
          <w:highlight w:val="green"/>
        </w:rPr>
        <w:t>F</w:t>
      </w:r>
      <w:r w:rsidRPr="005D7E00">
        <w:rPr>
          <w:rFonts w:hint="eastAsia"/>
          <w:highlight w:val="green"/>
        </w:rPr>
        <w:t>eed</w:t>
      </w:r>
      <w:r w:rsidRPr="005D7E00">
        <w:rPr>
          <w:highlight w:val="green"/>
        </w:rPr>
        <w:t xml:space="preserve">back </w:t>
      </w:r>
      <w:r w:rsidRPr="005D7E00">
        <w:rPr>
          <w:rFonts w:hint="eastAsia"/>
          <w:highlight w:val="green"/>
        </w:rPr>
        <w:t>触发了多少次，</w:t>
      </w:r>
      <w:r w:rsidRPr="005D7E00">
        <w:rPr>
          <w:rFonts w:hint="eastAsia"/>
          <w:highlight w:val="green"/>
        </w:rPr>
        <w:t xml:space="preserve"> </w:t>
      </w:r>
      <w:r w:rsidRPr="005D7E00">
        <w:rPr>
          <w:rFonts w:hint="eastAsia"/>
          <w:highlight w:val="green"/>
        </w:rPr>
        <w:t>平均每次改正多少</w:t>
      </w:r>
      <w:r w:rsidRPr="005D7E00">
        <w:rPr>
          <w:rFonts w:hint="eastAsia"/>
          <w:highlight w:val="green"/>
        </w:rPr>
        <w:t>MFS</w:t>
      </w:r>
      <w:r w:rsidRPr="005D7E00">
        <w:rPr>
          <w:highlight w:val="green"/>
        </w:rPr>
        <w:t xml:space="preserve"> identification</w:t>
      </w:r>
      <w:r w:rsidRPr="005D7E00">
        <w:rPr>
          <w:rFonts w:hint="eastAsia"/>
          <w:highlight w:val="green"/>
        </w:rPr>
        <w:t>，</w:t>
      </w:r>
      <w:r w:rsidRPr="005D7E00">
        <w:rPr>
          <w:rFonts w:hint="eastAsia"/>
          <w:highlight w:val="green"/>
        </w:rPr>
        <w:t xml:space="preserve"> </w:t>
      </w:r>
      <w:r w:rsidRPr="005D7E00">
        <w:rPr>
          <w:rFonts w:hint="eastAsia"/>
          <w:highlight w:val="green"/>
        </w:rPr>
        <w:t>消耗多少测试用例，</w:t>
      </w:r>
      <w:r w:rsidRPr="005D7E00">
        <w:rPr>
          <w:rFonts w:hint="eastAsia"/>
          <w:highlight w:val="green"/>
        </w:rPr>
        <w:t xml:space="preserve"> </w:t>
      </w:r>
      <w:r w:rsidRPr="005D7E00">
        <w:rPr>
          <w:rFonts w:hint="eastAsia"/>
          <w:highlight w:val="green"/>
        </w:rPr>
        <w:t>改善多少</w:t>
      </w:r>
      <w:r w:rsidRPr="005D7E00">
        <w:rPr>
          <w:rFonts w:hint="eastAsia"/>
          <w:highlight w:val="green"/>
        </w:rPr>
        <w:t>coverage</w:t>
      </w:r>
      <w:r w:rsidR="00982BAE" w:rsidRPr="005D7E00">
        <w:rPr>
          <w:rFonts w:hint="eastAsia"/>
          <w:highlight w:val="green"/>
        </w:rPr>
        <w:t>。</w:t>
      </w:r>
      <w:r w:rsidR="004918B2" w:rsidRPr="005D7E00">
        <w:rPr>
          <w:rFonts w:hint="eastAsia"/>
          <w:highlight w:val="green"/>
        </w:rPr>
        <w:t xml:space="preserve"> </w:t>
      </w:r>
      <w:r w:rsidR="004918B2" w:rsidRPr="005D7E00">
        <w:rPr>
          <w:rFonts w:hint="eastAsia"/>
          <w:highlight w:val="green"/>
        </w:rPr>
        <w:t>（绿色的要在一起）</w:t>
      </w:r>
      <w:r w:rsidR="005D7E00" w:rsidRPr="005D7E00">
        <w:rPr>
          <w:highlight w:val="green"/>
        </w:rPr>
        <w:t>，</w:t>
      </w:r>
      <w:r w:rsidR="005D7E00" w:rsidRPr="005D7E00">
        <w:rPr>
          <w:highlight w:val="green"/>
        </w:rPr>
        <w:t xml:space="preserve"> </w:t>
      </w:r>
    </w:p>
    <w:p w:rsidR="00D84A1B" w:rsidRDefault="00D84A1B">
      <w:pPr>
        <w:rPr>
          <w:rFonts w:cstheme="minorHAnsi"/>
          <w:highlight w:val="yellow"/>
        </w:rPr>
      </w:pPr>
    </w:p>
    <w:p w:rsidR="004918B2"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p>
    <w:p w:rsidR="004918B2" w:rsidRDefault="00FC2933">
      <w:pPr>
        <w:rPr>
          <w:highlight w:val="yellow"/>
        </w:rPr>
      </w:pPr>
      <w:r w:rsidRPr="00DC536F">
        <w:rPr>
          <w:rFonts w:hint="eastAsia"/>
          <w:highlight w:val="yellow"/>
        </w:rPr>
        <w:t xml:space="preserve"> </w:t>
      </w:r>
      <w:r w:rsidRPr="00DC536F">
        <w:rPr>
          <w:rFonts w:hint="eastAsia"/>
          <w:highlight w:val="yellow"/>
        </w:rPr>
        <w:t>不确定错误的实验设计</w:t>
      </w:r>
      <w:r w:rsidR="0025794C">
        <w:rPr>
          <w:rFonts w:hint="eastAsia"/>
          <w:highlight w:val="yellow"/>
        </w:rPr>
        <w:t>（减少一个确定的）</w:t>
      </w:r>
      <w:r w:rsidRPr="00DC536F">
        <w:rPr>
          <w:rFonts w:hint="eastAsia"/>
          <w:highlight w:val="yellow"/>
        </w:rPr>
        <w:t>，</w:t>
      </w:r>
      <w:r w:rsidR="00E23D86">
        <w:rPr>
          <w:rFonts w:hint="eastAsia"/>
          <w:highlight w:val="yellow"/>
        </w:rPr>
        <w:t xml:space="preserve"> </w:t>
      </w:r>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1A7C5A">
      <w:pPr>
        <w:ind w:left="210" w:hangingChars="100" w:hanging="210"/>
      </w:pPr>
    </w:p>
    <w:p w:rsidR="0022412D" w:rsidRDefault="00654489" w:rsidP="001A7C5A">
      <w:pPr>
        <w:ind w:left="210" w:hangingChars="100" w:hanging="210"/>
      </w:pPr>
      <w:r w:rsidRPr="004918B2">
        <w:rPr>
          <w:rFonts w:cstheme="minorHAnsi"/>
          <w:highlight w:val="green"/>
        </w:rPr>
        <w:t>Ɵ</w:t>
      </w:r>
      <w:r w:rsidRPr="004918B2">
        <w:rPr>
          <w:highlight w:val="green"/>
        </w:rPr>
        <w:t xml:space="preserve"> </w:t>
      </w:r>
      <w:r w:rsidR="0022412D" w:rsidRPr="004918B2">
        <w:rPr>
          <w:highlight w:val="green"/>
        </w:rPr>
        <w:t>6.</w:t>
      </w:r>
      <w:r w:rsidR="00FC0DD1" w:rsidRPr="004918B2">
        <w:rPr>
          <w:highlight w:val="green"/>
        </w:rPr>
        <w:t xml:space="preserve"> </w:t>
      </w:r>
      <w:r w:rsidR="00FC0DD1" w:rsidRPr="004918B2">
        <w:rPr>
          <w:rFonts w:hint="eastAsia"/>
          <w:highlight w:val="green"/>
        </w:rPr>
        <w:t>多个</w:t>
      </w:r>
      <w:r w:rsidR="00FC0DD1" w:rsidRPr="004918B2">
        <w:rPr>
          <w:rFonts w:hint="eastAsia"/>
          <w:highlight w:val="green"/>
        </w:rPr>
        <w:t>MFS</w:t>
      </w:r>
      <w:r w:rsidR="00FC0DD1" w:rsidRPr="004918B2">
        <w:rPr>
          <w:rFonts w:hint="eastAsia"/>
          <w:highlight w:val="green"/>
        </w:rPr>
        <w:t>的说明</w:t>
      </w:r>
      <w:r w:rsidR="00571EA3" w:rsidRPr="004918B2">
        <w:rPr>
          <w:rFonts w:hint="eastAsia"/>
          <w:highlight w:val="green"/>
        </w:rPr>
        <w:t>，</w:t>
      </w:r>
      <w:r w:rsidR="00571EA3" w:rsidRPr="004918B2">
        <w:rPr>
          <w:rFonts w:hint="eastAsia"/>
          <w:highlight w:val="green"/>
        </w:rPr>
        <w:t xml:space="preserve"> </w:t>
      </w:r>
      <w:r w:rsidR="00571EA3" w:rsidRPr="004918B2">
        <w:rPr>
          <w:rFonts w:hint="eastAsia"/>
          <w:highlight w:val="green"/>
        </w:rPr>
        <w:t>以及实验的</w:t>
      </w:r>
      <w:r w:rsidR="00571EA3" w:rsidRPr="004918B2">
        <w:rPr>
          <w:rFonts w:hint="eastAsia"/>
          <w:highlight w:val="green"/>
        </w:rPr>
        <w:t>f-measure</w:t>
      </w:r>
      <w:r w:rsidR="00571EA3" w:rsidRPr="004918B2">
        <w:rPr>
          <w:rFonts w:hint="eastAsia"/>
          <w:highlight w:val="green"/>
        </w:rPr>
        <w:t>在这些情况下的</w:t>
      </w:r>
      <w:r w:rsidR="00571EA3" w:rsidRPr="004918B2">
        <w:rPr>
          <w:rFonts w:hint="eastAsia"/>
          <w:highlight w:val="green"/>
        </w:rPr>
        <w:t xml:space="preserve"> </w:t>
      </w:r>
      <w:r w:rsidR="00571EA3" w:rsidRPr="004918B2">
        <w:rPr>
          <w:rFonts w:hint="eastAsia"/>
          <w:highlight w:val="green"/>
        </w:rPr>
        <w:t>值</w:t>
      </w:r>
      <w:r w:rsidR="00571EA3" w:rsidRPr="004918B2">
        <w:rPr>
          <w:rFonts w:hint="eastAsia"/>
          <w:highlight w:val="green"/>
        </w:rPr>
        <w:t xml:space="preserve">  </w:t>
      </w:r>
      <w:r w:rsidR="00571EA3" w:rsidRPr="004918B2">
        <w:rPr>
          <w:rFonts w:hint="eastAsia"/>
          <w:highlight w:val="green"/>
        </w:rPr>
        <w:t>（实验给出）</w:t>
      </w:r>
    </w:p>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p w:rsidR="00021756" w:rsidRDefault="00DD5D47">
      <w:r>
        <w:rPr>
          <w:rFonts w:hint="eastAsia"/>
        </w:rPr>
        <w:t>增加两个实验。</w:t>
      </w:r>
      <w:r>
        <w:rPr>
          <w:rFonts w:hint="eastAsia"/>
        </w:rPr>
        <w:t xml:space="preserve"> </w:t>
      </w:r>
    </w:p>
    <w:p w:rsidR="002059BF" w:rsidRDefault="002059BF"/>
    <w:p w:rsidR="002059BF" w:rsidRDefault="002059BF">
      <w:r>
        <w:rPr>
          <w:rFonts w:hint="eastAsia"/>
        </w:rPr>
        <w:t>今晚之前：</w:t>
      </w:r>
      <w:r>
        <w:rPr>
          <w:rFonts w:hint="eastAsia"/>
        </w:rPr>
        <w:t xml:space="preserve">  </w:t>
      </w:r>
      <w:proofErr w:type="gramStart"/>
      <w:r>
        <w:rPr>
          <w:rFonts w:hint="eastAsia"/>
        </w:rPr>
        <w:t>feedback</w:t>
      </w:r>
      <w:proofErr w:type="gramEnd"/>
      <w:r w:rsidR="006C0268">
        <w:t>,</w:t>
      </w:r>
      <w:r>
        <w:t xml:space="preserve"> </w:t>
      </w:r>
      <w:r w:rsidR="008D35E9">
        <w:rPr>
          <w:rFonts w:hint="eastAsia"/>
        </w:rPr>
        <w:t xml:space="preserve"> </w:t>
      </w:r>
      <w:r>
        <w:rPr>
          <w:rFonts w:hint="eastAsia"/>
        </w:rPr>
        <w:t>multiple</w:t>
      </w:r>
      <w:r w:rsidR="00197C67">
        <w:t xml:space="preserve"> </w:t>
      </w:r>
      <w:proofErr w:type="spellStart"/>
      <w:r w:rsidR="00197C67">
        <w:t>mfs</w:t>
      </w:r>
      <w:proofErr w:type="spellEnd"/>
      <w:r w:rsidR="00197C67">
        <w:t>.</w:t>
      </w:r>
      <w:r w:rsidR="00CC73B2">
        <w:t xml:space="preserve">   O</w:t>
      </w:r>
      <w:r w:rsidR="00CC73B2">
        <w:rPr>
          <w:rFonts w:hint="eastAsia"/>
        </w:rPr>
        <w:t>k</w:t>
      </w:r>
    </w:p>
    <w:p w:rsidR="002059BF" w:rsidRDefault="002059BF"/>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VEtAO23VcItAAAA"/>
  </w:docVars>
  <w:rsids>
    <w:rsidRoot w:val="006D0000"/>
    <w:rsid w:val="00001663"/>
    <w:rsid w:val="00010C8A"/>
    <w:rsid w:val="0001263A"/>
    <w:rsid w:val="00021542"/>
    <w:rsid w:val="00021756"/>
    <w:rsid w:val="00036F77"/>
    <w:rsid w:val="0004161E"/>
    <w:rsid w:val="00047F59"/>
    <w:rsid w:val="00056B6B"/>
    <w:rsid w:val="00057ACC"/>
    <w:rsid w:val="00061A10"/>
    <w:rsid w:val="00061D5E"/>
    <w:rsid w:val="000645FE"/>
    <w:rsid w:val="0007748E"/>
    <w:rsid w:val="00081404"/>
    <w:rsid w:val="00086C08"/>
    <w:rsid w:val="00094EB0"/>
    <w:rsid w:val="000A1AED"/>
    <w:rsid w:val="000A29BB"/>
    <w:rsid w:val="000A5CE5"/>
    <w:rsid w:val="000B4F70"/>
    <w:rsid w:val="000B71B7"/>
    <w:rsid w:val="000C0F84"/>
    <w:rsid w:val="000C4797"/>
    <w:rsid w:val="000C6588"/>
    <w:rsid w:val="000D5D43"/>
    <w:rsid w:val="000D74B7"/>
    <w:rsid w:val="000E1C43"/>
    <w:rsid w:val="000F199F"/>
    <w:rsid w:val="000F3820"/>
    <w:rsid w:val="000F3EE6"/>
    <w:rsid w:val="000F4780"/>
    <w:rsid w:val="00101470"/>
    <w:rsid w:val="00101B7C"/>
    <w:rsid w:val="00105175"/>
    <w:rsid w:val="00105E4B"/>
    <w:rsid w:val="00106294"/>
    <w:rsid w:val="001109A8"/>
    <w:rsid w:val="001147E8"/>
    <w:rsid w:val="00120CBD"/>
    <w:rsid w:val="00124A22"/>
    <w:rsid w:val="00127D05"/>
    <w:rsid w:val="00127DE6"/>
    <w:rsid w:val="00133A7A"/>
    <w:rsid w:val="00140128"/>
    <w:rsid w:val="001632AD"/>
    <w:rsid w:val="001647F8"/>
    <w:rsid w:val="00165CD0"/>
    <w:rsid w:val="00166921"/>
    <w:rsid w:val="0017586E"/>
    <w:rsid w:val="001838DC"/>
    <w:rsid w:val="00187348"/>
    <w:rsid w:val="0019290B"/>
    <w:rsid w:val="001956EE"/>
    <w:rsid w:val="00195FC4"/>
    <w:rsid w:val="001965BA"/>
    <w:rsid w:val="00197C67"/>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94E6D"/>
    <w:rsid w:val="002977C0"/>
    <w:rsid w:val="002A4F0B"/>
    <w:rsid w:val="002B4404"/>
    <w:rsid w:val="002B5727"/>
    <w:rsid w:val="002B7775"/>
    <w:rsid w:val="002C1B39"/>
    <w:rsid w:val="002C30D4"/>
    <w:rsid w:val="002C5FB4"/>
    <w:rsid w:val="002C78FE"/>
    <w:rsid w:val="002D7720"/>
    <w:rsid w:val="002E2142"/>
    <w:rsid w:val="002E2E33"/>
    <w:rsid w:val="002E533E"/>
    <w:rsid w:val="002F0B88"/>
    <w:rsid w:val="002F396E"/>
    <w:rsid w:val="002F78F5"/>
    <w:rsid w:val="002F7FF9"/>
    <w:rsid w:val="0030061C"/>
    <w:rsid w:val="00306BD1"/>
    <w:rsid w:val="003225F5"/>
    <w:rsid w:val="00331CBB"/>
    <w:rsid w:val="003370D2"/>
    <w:rsid w:val="00343040"/>
    <w:rsid w:val="00351970"/>
    <w:rsid w:val="003521F6"/>
    <w:rsid w:val="00352DA3"/>
    <w:rsid w:val="00360995"/>
    <w:rsid w:val="0037449F"/>
    <w:rsid w:val="0038304A"/>
    <w:rsid w:val="003914D5"/>
    <w:rsid w:val="003A5B09"/>
    <w:rsid w:val="003A6899"/>
    <w:rsid w:val="003B7D2C"/>
    <w:rsid w:val="003C30F5"/>
    <w:rsid w:val="003C719B"/>
    <w:rsid w:val="003D51B0"/>
    <w:rsid w:val="003D5C1F"/>
    <w:rsid w:val="003D6932"/>
    <w:rsid w:val="003D7935"/>
    <w:rsid w:val="003E2E9E"/>
    <w:rsid w:val="003E4EAD"/>
    <w:rsid w:val="003F1A38"/>
    <w:rsid w:val="00401008"/>
    <w:rsid w:val="0040336A"/>
    <w:rsid w:val="00413511"/>
    <w:rsid w:val="00416EE9"/>
    <w:rsid w:val="00417B04"/>
    <w:rsid w:val="0043314F"/>
    <w:rsid w:val="004332FF"/>
    <w:rsid w:val="00433B32"/>
    <w:rsid w:val="00434DA7"/>
    <w:rsid w:val="00436ADD"/>
    <w:rsid w:val="0043796A"/>
    <w:rsid w:val="004408A0"/>
    <w:rsid w:val="004438BD"/>
    <w:rsid w:val="00450A5A"/>
    <w:rsid w:val="0045442A"/>
    <w:rsid w:val="00456529"/>
    <w:rsid w:val="0046310A"/>
    <w:rsid w:val="00466193"/>
    <w:rsid w:val="004803B1"/>
    <w:rsid w:val="0048163A"/>
    <w:rsid w:val="0049180D"/>
    <w:rsid w:val="004918B2"/>
    <w:rsid w:val="004936FE"/>
    <w:rsid w:val="00496715"/>
    <w:rsid w:val="004A2F53"/>
    <w:rsid w:val="004A3C97"/>
    <w:rsid w:val="004A3E40"/>
    <w:rsid w:val="004A71F9"/>
    <w:rsid w:val="004B13D2"/>
    <w:rsid w:val="004B6D8B"/>
    <w:rsid w:val="004C5E82"/>
    <w:rsid w:val="004C64FA"/>
    <w:rsid w:val="004D2211"/>
    <w:rsid w:val="004D338E"/>
    <w:rsid w:val="004D3C1F"/>
    <w:rsid w:val="004D49C6"/>
    <w:rsid w:val="004D69A4"/>
    <w:rsid w:val="004D7A02"/>
    <w:rsid w:val="004E0CAB"/>
    <w:rsid w:val="004E5FD3"/>
    <w:rsid w:val="004E68D5"/>
    <w:rsid w:val="004F5987"/>
    <w:rsid w:val="00503269"/>
    <w:rsid w:val="00503417"/>
    <w:rsid w:val="0051770D"/>
    <w:rsid w:val="00522728"/>
    <w:rsid w:val="00522B9B"/>
    <w:rsid w:val="00534428"/>
    <w:rsid w:val="0053739D"/>
    <w:rsid w:val="00540098"/>
    <w:rsid w:val="00553C96"/>
    <w:rsid w:val="00554B3F"/>
    <w:rsid w:val="00560590"/>
    <w:rsid w:val="005630E4"/>
    <w:rsid w:val="00564906"/>
    <w:rsid w:val="005649C0"/>
    <w:rsid w:val="00566740"/>
    <w:rsid w:val="00571EA3"/>
    <w:rsid w:val="0057559F"/>
    <w:rsid w:val="00587C48"/>
    <w:rsid w:val="00590AB9"/>
    <w:rsid w:val="00596CFA"/>
    <w:rsid w:val="005A0F22"/>
    <w:rsid w:val="005B1B64"/>
    <w:rsid w:val="005B5240"/>
    <w:rsid w:val="005C562D"/>
    <w:rsid w:val="005D7CA4"/>
    <w:rsid w:val="005D7E00"/>
    <w:rsid w:val="005E50FF"/>
    <w:rsid w:val="005F1ADF"/>
    <w:rsid w:val="00602220"/>
    <w:rsid w:val="00606852"/>
    <w:rsid w:val="00607C2A"/>
    <w:rsid w:val="006102E3"/>
    <w:rsid w:val="00612055"/>
    <w:rsid w:val="006131E8"/>
    <w:rsid w:val="006170C9"/>
    <w:rsid w:val="00617F31"/>
    <w:rsid w:val="00625DCA"/>
    <w:rsid w:val="00633388"/>
    <w:rsid w:val="00633ABF"/>
    <w:rsid w:val="00645EE0"/>
    <w:rsid w:val="00654489"/>
    <w:rsid w:val="006545D7"/>
    <w:rsid w:val="00654B55"/>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A793D"/>
    <w:rsid w:val="006B4EFE"/>
    <w:rsid w:val="006B5AD3"/>
    <w:rsid w:val="006C0268"/>
    <w:rsid w:val="006C5522"/>
    <w:rsid w:val="006D0000"/>
    <w:rsid w:val="006D0078"/>
    <w:rsid w:val="006D6413"/>
    <w:rsid w:val="006E65F8"/>
    <w:rsid w:val="006F4FCA"/>
    <w:rsid w:val="00701240"/>
    <w:rsid w:val="007062C3"/>
    <w:rsid w:val="0070741A"/>
    <w:rsid w:val="007102A7"/>
    <w:rsid w:val="00717323"/>
    <w:rsid w:val="007229E8"/>
    <w:rsid w:val="00724994"/>
    <w:rsid w:val="00727A47"/>
    <w:rsid w:val="00732643"/>
    <w:rsid w:val="00732B45"/>
    <w:rsid w:val="0074565A"/>
    <w:rsid w:val="00754ED4"/>
    <w:rsid w:val="00760A35"/>
    <w:rsid w:val="007720B6"/>
    <w:rsid w:val="0078273A"/>
    <w:rsid w:val="00782E40"/>
    <w:rsid w:val="007A1EFB"/>
    <w:rsid w:val="007A2624"/>
    <w:rsid w:val="007A7C05"/>
    <w:rsid w:val="007B2677"/>
    <w:rsid w:val="007C05D6"/>
    <w:rsid w:val="007C0942"/>
    <w:rsid w:val="007C60E0"/>
    <w:rsid w:val="007D6479"/>
    <w:rsid w:val="007E252B"/>
    <w:rsid w:val="007F3B86"/>
    <w:rsid w:val="007F7FFE"/>
    <w:rsid w:val="00801F75"/>
    <w:rsid w:val="008029FD"/>
    <w:rsid w:val="0081049F"/>
    <w:rsid w:val="00812439"/>
    <w:rsid w:val="00813352"/>
    <w:rsid w:val="008173A0"/>
    <w:rsid w:val="00826C8E"/>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533"/>
    <w:rsid w:val="008B4D8D"/>
    <w:rsid w:val="008B5B4F"/>
    <w:rsid w:val="008B6B83"/>
    <w:rsid w:val="008C12A6"/>
    <w:rsid w:val="008C4610"/>
    <w:rsid w:val="008D2D64"/>
    <w:rsid w:val="008D35E9"/>
    <w:rsid w:val="008D68B7"/>
    <w:rsid w:val="008E0F9B"/>
    <w:rsid w:val="008E2144"/>
    <w:rsid w:val="009122E9"/>
    <w:rsid w:val="00914E11"/>
    <w:rsid w:val="00920155"/>
    <w:rsid w:val="009205E1"/>
    <w:rsid w:val="00941EB0"/>
    <w:rsid w:val="00950143"/>
    <w:rsid w:val="00951253"/>
    <w:rsid w:val="00956CA4"/>
    <w:rsid w:val="00963572"/>
    <w:rsid w:val="009664E5"/>
    <w:rsid w:val="00972379"/>
    <w:rsid w:val="00982BAE"/>
    <w:rsid w:val="00983D07"/>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5F15"/>
    <w:rsid w:val="009C7C64"/>
    <w:rsid w:val="009D223D"/>
    <w:rsid w:val="009D3759"/>
    <w:rsid w:val="009D7431"/>
    <w:rsid w:val="009E0BE3"/>
    <w:rsid w:val="009E4F24"/>
    <w:rsid w:val="00A04BBF"/>
    <w:rsid w:val="00A12DE1"/>
    <w:rsid w:val="00A12EF3"/>
    <w:rsid w:val="00A14110"/>
    <w:rsid w:val="00A145C5"/>
    <w:rsid w:val="00A24A6D"/>
    <w:rsid w:val="00A27987"/>
    <w:rsid w:val="00A34FD1"/>
    <w:rsid w:val="00A42423"/>
    <w:rsid w:val="00A50320"/>
    <w:rsid w:val="00A512C0"/>
    <w:rsid w:val="00A5526D"/>
    <w:rsid w:val="00A55532"/>
    <w:rsid w:val="00A55BB1"/>
    <w:rsid w:val="00A63D93"/>
    <w:rsid w:val="00A6598B"/>
    <w:rsid w:val="00A664AF"/>
    <w:rsid w:val="00A6683B"/>
    <w:rsid w:val="00A714FB"/>
    <w:rsid w:val="00A71ED8"/>
    <w:rsid w:val="00A827AD"/>
    <w:rsid w:val="00A85F3A"/>
    <w:rsid w:val="00A87210"/>
    <w:rsid w:val="00A93F79"/>
    <w:rsid w:val="00AA00A1"/>
    <w:rsid w:val="00AA35D6"/>
    <w:rsid w:val="00AA3AA2"/>
    <w:rsid w:val="00AA4008"/>
    <w:rsid w:val="00AA40FB"/>
    <w:rsid w:val="00AA4C8C"/>
    <w:rsid w:val="00AB04C2"/>
    <w:rsid w:val="00AC5787"/>
    <w:rsid w:val="00AE20CD"/>
    <w:rsid w:val="00AF2ED9"/>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90F2F"/>
    <w:rsid w:val="00B92C21"/>
    <w:rsid w:val="00B95252"/>
    <w:rsid w:val="00B97434"/>
    <w:rsid w:val="00BA2D54"/>
    <w:rsid w:val="00BA391E"/>
    <w:rsid w:val="00BA5C3E"/>
    <w:rsid w:val="00BC2F6D"/>
    <w:rsid w:val="00BC3A04"/>
    <w:rsid w:val="00BC53C7"/>
    <w:rsid w:val="00BD20F4"/>
    <w:rsid w:val="00BD420D"/>
    <w:rsid w:val="00BD6D31"/>
    <w:rsid w:val="00BF3EEA"/>
    <w:rsid w:val="00BF3F5A"/>
    <w:rsid w:val="00BF456C"/>
    <w:rsid w:val="00C0251F"/>
    <w:rsid w:val="00C04D8F"/>
    <w:rsid w:val="00C21C76"/>
    <w:rsid w:val="00C226B9"/>
    <w:rsid w:val="00C26068"/>
    <w:rsid w:val="00C5309E"/>
    <w:rsid w:val="00C57F43"/>
    <w:rsid w:val="00C60305"/>
    <w:rsid w:val="00C60BA8"/>
    <w:rsid w:val="00C6299C"/>
    <w:rsid w:val="00C6463A"/>
    <w:rsid w:val="00C65784"/>
    <w:rsid w:val="00C733AE"/>
    <w:rsid w:val="00C87FE7"/>
    <w:rsid w:val="00C91AE5"/>
    <w:rsid w:val="00C92980"/>
    <w:rsid w:val="00CA51E9"/>
    <w:rsid w:val="00CA5921"/>
    <w:rsid w:val="00CA6D78"/>
    <w:rsid w:val="00CC25B1"/>
    <w:rsid w:val="00CC3321"/>
    <w:rsid w:val="00CC3FC7"/>
    <w:rsid w:val="00CC73B2"/>
    <w:rsid w:val="00CD02D5"/>
    <w:rsid w:val="00CD10BD"/>
    <w:rsid w:val="00CE7507"/>
    <w:rsid w:val="00CE754B"/>
    <w:rsid w:val="00CF126E"/>
    <w:rsid w:val="00CF5471"/>
    <w:rsid w:val="00D046A0"/>
    <w:rsid w:val="00D125E7"/>
    <w:rsid w:val="00D40245"/>
    <w:rsid w:val="00D404A5"/>
    <w:rsid w:val="00D50A5B"/>
    <w:rsid w:val="00D5582F"/>
    <w:rsid w:val="00D57B43"/>
    <w:rsid w:val="00D6064C"/>
    <w:rsid w:val="00D62E0B"/>
    <w:rsid w:val="00D67099"/>
    <w:rsid w:val="00D67F88"/>
    <w:rsid w:val="00D739DB"/>
    <w:rsid w:val="00D84A1B"/>
    <w:rsid w:val="00D9376E"/>
    <w:rsid w:val="00DA092B"/>
    <w:rsid w:val="00DA0C3B"/>
    <w:rsid w:val="00DA698D"/>
    <w:rsid w:val="00DB6726"/>
    <w:rsid w:val="00DC536F"/>
    <w:rsid w:val="00DD0BC8"/>
    <w:rsid w:val="00DD3906"/>
    <w:rsid w:val="00DD5D47"/>
    <w:rsid w:val="00DF3095"/>
    <w:rsid w:val="00DF449E"/>
    <w:rsid w:val="00DF547B"/>
    <w:rsid w:val="00DF5763"/>
    <w:rsid w:val="00E10CBF"/>
    <w:rsid w:val="00E15ACA"/>
    <w:rsid w:val="00E15DC7"/>
    <w:rsid w:val="00E237F3"/>
    <w:rsid w:val="00E23D86"/>
    <w:rsid w:val="00E35FE2"/>
    <w:rsid w:val="00E51B23"/>
    <w:rsid w:val="00E5325D"/>
    <w:rsid w:val="00E53D96"/>
    <w:rsid w:val="00E6127A"/>
    <w:rsid w:val="00E6247C"/>
    <w:rsid w:val="00E714D2"/>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46C6"/>
    <w:rsid w:val="00EF27D1"/>
    <w:rsid w:val="00F10B47"/>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70AE5"/>
    <w:rsid w:val="00F71B02"/>
    <w:rsid w:val="00F72D3C"/>
    <w:rsid w:val="00F74B7A"/>
    <w:rsid w:val="00F7715C"/>
    <w:rsid w:val="00F77312"/>
    <w:rsid w:val="00F81EA0"/>
    <w:rsid w:val="00F927FA"/>
    <w:rsid w:val="00F944B1"/>
    <w:rsid w:val="00F95E6C"/>
    <w:rsid w:val="00FA45D8"/>
    <w:rsid w:val="00FB5D5C"/>
    <w:rsid w:val="00FC0DD1"/>
    <w:rsid w:val="00FC2933"/>
    <w:rsid w:val="00FC5F0D"/>
    <w:rsid w:val="00FD2FCC"/>
    <w:rsid w:val="00FD3584"/>
    <w:rsid w:val="00FD62A9"/>
    <w:rsid w:val="00FF4583"/>
    <w:rsid w:val="00FF5A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6E4C8-59B1-40CB-B2CB-CBDA64AB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6</TotalTime>
  <Pages>9</Pages>
  <Words>2897</Words>
  <Characters>16514</Characters>
  <Application>Microsoft Office Word</Application>
  <DocSecurity>0</DocSecurity>
  <Lines>137</Lines>
  <Paragraphs>38</Paragraphs>
  <ScaleCrop>false</ScaleCrop>
  <Company/>
  <LinksUpToDate>false</LinksUpToDate>
  <CharactersWithSpaces>19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533</cp:revision>
  <dcterms:created xsi:type="dcterms:W3CDTF">2017-12-27T06:58:00Z</dcterms:created>
  <dcterms:modified xsi:type="dcterms:W3CDTF">2018-01-29T07:18:00Z</dcterms:modified>
</cp:coreProperties>
</file>